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0208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2112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5923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73633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78225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12882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2098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12882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15885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94996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53982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1249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33222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0707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77270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776542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72681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70336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58428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82588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8218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734381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672872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69723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683413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73262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684784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32637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70884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69586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741934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71763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728002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701737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ббимов Рузимурод</dc:creator>
  <dc:language>ru-RU</dc:language>
  <cp:keywords/>
  <dcterms:created xsi:type="dcterms:W3CDTF">2023-04-20T13:20:09Z</dcterms:created>
  <dcterms:modified xsi:type="dcterms:W3CDTF">2023-04-20T1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